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p>
    <w:bookmarkStart w:id="20" w:name="X145fc14e557433cdd38a4f688dc96984dbee8bd"/>
    <w:p>
      <w:pPr>
        <w:pStyle w:val="Heading1"/>
      </w:pPr>
      <w:r>
        <w:t xml:space="preserve">Cover Letter for Teacher Primary Position in Australia Melbourne</w:t>
      </w:r>
    </w:p>
    <w:p>
      <w:pPr>
        <w:pStyle w:val="FirstParagraph"/>
      </w:pPr>
      <w:r>
        <w:t xml:space="preserve">Dear [Hiring Manager's Name],</w:t>
      </w:r>
      <w:r>
        <w:br/>
      </w:r>
      <w:r>
        <w:br/>
      </w:r>
    </w:p>
    <w:p>
      <w:pPr>
        <w:pStyle w:val="BodyText"/>
      </w:pPr>
      <w:r>
        <w:t xml:space="preserve">I am writing to express my sincere interest in the Teacher Primary position at [School Name] in Australia Melbourne. As an enthusiastic and dedicated educator with a passion for shaping young minds, I am eager to contribute my skills, experience, and commitment to fostering a dynamic learning environment that aligns with the values of Australian education. My background in primary teaching, combined with a deep understanding of the unique educational landscape in Melbourne, makes me an ideal candidate for this role.</w:t>
      </w:r>
    </w:p>
    <w:p>
      <w:pPr>
        <w:pStyle w:val="BodyText"/>
      </w:pPr>
      <w:r>
        <w:t xml:space="preserve">Over the past [X years] years, I have developed a robust foundation in primary education through my work as a classroom teacher in both urban and rural settings. My experience spans multiple grade levels, allowing me to adapt my teaching methods to meet the diverse needs of students. I have consistently focused on creating inclusive classrooms where every child feels valued, motivated, and equipped to reach their full potential. Whether it is designing engaging lesson plans that align with the Australian Curriculum or implementing innovative pedagogical strategies, I prioritize student-centered learning that encourages critical thinking, creativity, and collaboration.</w:t>
      </w:r>
    </w:p>
    <w:p>
      <w:pPr>
        <w:pStyle w:val="BodyText"/>
      </w:pPr>
      <w:r>
        <w:t xml:space="preserve">What sets me apart as a Teacher Primary is my ability to connect with students on a personal level while maintaining high academic standards. In my previous role at [Previous School Name], I successfully integrated technology into daily instruction, which not only enhanced student engagement but also prepared them for the digital demands of modern education. I am particularly proud of leading a cross-curricular project that combined science, art, and literacy to teach students about environmental sustainability—a project that received recognition from the local community and inspired several students to pursue STEM-related interests.</w:t>
      </w:r>
    </w:p>
    <w:p>
      <w:pPr>
        <w:pStyle w:val="BodyText"/>
      </w:pPr>
      <w:r>
        <w:t xml:space="preserve">In Australia Melbourne, where cultural diversity is a cornerstone of the educational system, I have always emphasized inclusivity and respect for all learners. My teaching philosophy is rooted in the belief that every child deserves an education that celebrates their individuality while preparing them for future success. I have worked closely with families, community organizations, and Indigenous leaders to create culturally responsive practices that reflect the rich tapestry of Melbourne’s population. This approach has not only strengthened student outcomes but also fostered a sense of belonging among my learners.</w:t>
      </w:r>
    </w:p>
    <w:p>
      <w:pPr>
        <w:pStyle w:val="BodyText"/>
      </w:pPr>
      <w:r>
        <w:t xml:space="preserve">As a Teacher Primary in Australia Melbourne, I understand the importance of aligning with the Victorian Curriculum and adhering to state-specific educational standards. My experience in assessing student progress through formative and summative evaluations has enabled me to identify growth areas and tailor support for students who require additional resources. I am also well-versed in differentiated instruction, which allows me to address varying learning styles and abilities within a single classroom. This skill is particularly valuable in Melbourne’s primary schools, where classrooms often consist of students with diverse backgrounds and needs.</w:t>
      </w:r>
    </w:p>
    <w:p>
      <w:pPr>
        <w:pStyle w:val="BodyText"/>
      </w:pPr>
      <w:r>
        <w:t xml:space="preserve">One of my greatest strengths as an educator is my commitment to professional growth. I regularly attend workshops and conferences focused on early childhood education, special education, and classroom management. For instance, I recently completed a course on trauma-informed teaching practices, which has greatly enhanced my ability to support students who face socio-emotional challenges. I also believe in the power of collaboration and have actively participated in teacher learning communities to share best practices and stay updated on emerging trends in primary education.</w:t>
      </w:r>
    </w:p>
    <w:p>
      <w:pPr>
        <w:pStyle w:val="BodyText"/>
      </w:pPr>
      <w:r>
        <w:t xml:space="preserve">Living and working in Australia Melbourne has been a transformative experience, and I am deeply inspired by the city’s dedication to innovation and excellence in education. The vibrant multicultural environment here has taught me the importance of adaptability, empathy, and open-mindedness—qualities that I bring to every classroom I teach in. I am particularly drawn to [School Name]’s mission to cultivate a “community of learners” and its emphasis on holistic student development. I am confident that my enthusiasm for education, combined with my practical experience, will enable me to contribute meaningfully to your school’s goals.</w:t>
      </w:r>
    </w:p>
    <w:p>
      <w:pPr>
        <w:pStyle w:val="BodyText"/>
      </w:pPr>
      <w:r>
        <w:t xml:space="preserve">Thank you for considering my application. I would be honored to bring my expertise and passion for teaching to [School Name] and support the next generation of learners in Australia Melbourne. I am available at your earliest convenience for an interview and can be reached at [Your Phone Number] or [Your Email Address]. I look forward to the opportunity to discuss how my skills and vision align with your school’s mission.</w:t>
      </w:r>
    </w:p>
    <w:p>
      <w:pPr>
        <w:pStyle w:val="BodyText"/>
      </w:pPr>
      <w:r>
        <w:t xml:space="preserve">Sincerely,</w:t>
      </w:r>
      <w:r>
        <w:br/>
      </w:r>
      <w:r>
        <w:br/>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dc:title>
  <dc:creator/>
  <cp:keywords/>
  <dcterms:created xsi:type="dcterms:W3CDTF">2026-07-23T13:29:52Z</dcterms:created>
  <dcterms:modified xsi:type="dcterms:W3CDTF">2026-07-23T13:29:52Z</dcterms:modified>
</cp:coreProperties>
</file>

<file path=docProps/custom.xml><?xml version="1.0" encoding="utf-8"?>
<Properties xmlns="http://schemas.openxmlformats.org/officeDocument/2006/custom-properties" xmlns:vt="http://schemas.openxmlformats.org/officeDocument/2006/docPropsVTypes"/>
</file>